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8EC32B" w14:textId="77777777" w:rsidR="00CD6CD1" w:rsidRDefault="00CD6CD1" w:rsidP="00CD6CD1">
      <w:pPr>
        <w:pStyle w:val="Title"/>
        <w:jc w:val="left"/>
        <w:rPr>
          <w:sz w:val="24"/>
        </w:rPr>
      </w:pPr>
    </w:p>
    <w:p w14:paraId="0AE20CE2" w14:textId="77777777" w:rsidR="00CD6CD1" w:rsidRDefault="00CD6CD1" w:rsidP="00CD6CD1">
      <w:pPr>
        <w:pStyle w:val="Title"/>
        <w:rPr>
          <w:sz w:val="24"/>
        </w:rPr>
      </w:pPr>
      <w:r>
        <w:rPr>
          <w:sz w:val="24"/>
        </w:rPr>
        <w:t>LEWISTON-AUBURN 911 COMMITTEE</w:t>
      </w:r>
    </w:p>
    <w:p w14:paraId="1D14FFCA" w14:textId="77777777" w:rsidR="00CD6CD1" w:rsidRDefault="00CD6CD1" w:rsidP="00CD6CD1">
      <w:pPr>
        <w:jc w:val="center"/>
        <w:rPr>
          <w:b/>
          <w:sz w:val="24"/>
        </w:rPr>
      </w:pPr>
    </w:p>
    <w:p w14:paraId="49A59903" w14:textId="77777777" w:rsidR="00CD6CD1" w:rsidRDefault="00CD6CD1" w:rsidP="00CD6CD1">
      <w:pPr>
        <w:jc w:val="center"/>
        <w:rPr>
          <w:b/>
          <w:sz w:val="24"/>
        </w:rPr>
      </w:pPr>
      <w:r>
        <w:rPr>
          <w:b/>
          <w:sz w:val="24"/>
        </w:rPr>
        <w:t>AGENDA</w:t>
      </w:r>
    </w:p>
    <w:p w14:paraId="70EBDD81" w14:textId="77777777" w:rsidR="00CD6CD1" w:rsidRDefault="00CD6CD1" w:rsidP="00CD6CD1">
      <w:pPr>
        <w:pBdr>
          <w:bottom w:val="double" w:sz="6" w:space="1" w:color="auto"/>
        </w:pBdr>
        <w:rPr>
          <w:sz w:val="24"/>
        </w:rPr>
      </w:pPr>
    </w:p>
    <w:p w14:paraId="239DA0C4" w14:textId="77777777" w:rsidR="00CD6CD1" w:rsidRDefault="00CD6CD1" w:rsidP="00CD6CD1">
      <w:pPr>
        <w:rPr>
          <w:sz w:val="24"/>
        </w:rPr>
      </w:pPr>
    </w:p>
    <w:p w14:paraId="712D3F44" w14:textId="01E90A40" w:rsidR="00CD6CD1" w:rsidRDefault="00CD6CD1" w:rsidP="00CD6CD1">
      <w:pPr>
        <w:rPr>
          <w:sz w:val="24"/>
        </w:rPr>
      </w:pPr>
      <w:r>
        <w:rPr>
          <w:sz w:val="24"/>
        </w:rPr>
        <w:t>Date:</w:t>
      </w:r>
      <w:r>
        <w:rPr>
          <w:sz w:val="24"/>
        </w:rPr>
        <w:tab/>
      </w:r>
      <w:r>
        <w:rPr>
          <w:sz w:val="24"/>
        </w:rPr>
        <w:tab/>
      </w:r>
      <w:r w:rsidR="00E5032F">
        <w:rPr>
          <w:sz w:val="24"/>
        </w:rPr>
        <w:t>Thursday, September 21</w:t>
      </w:r>
      <w:r w:rsidR="00B40176">
        <w:rPr>
          <w:sz w:val="24"/>
        </w:rPr>
        <w:t>, 2023</w:t>
      </w:r>
    </w:p>
    <w:p w14:paraId="6FE0F927" w14:textId="77777777" w:rsidR="00CD6CD1" w:rsidRDefault="003D1B95" w:rsidP="00CD6CD1">
      <w:pPr>
        <w:rPr>
          <w:sz w:val="24"/>
        </w:rPr>
      </w:pPr>
      <w:r>
        <w:rPr>
          <w:sz w:val="24"/>
        </w:rPr>
        <w:t>Time:</w:t>
      </w:r>
      <w:r>
        <w:rPr>
          <w:sz w:val="24"/>
        </w:rPr>
        <w:tab/>
      </w:r>
      <w:r>
        <w:rPr>
          <w:sz w:val="24"/>
        </w:rPr>
        <w:tab/>
        <w:t>8:0</w:t>
      </w:r>
      <w:r w:rsidR="005A63BA">
        <w:rPr>
          <w:sz w:val="24"/>
        </w:rPr>
        <w:t>0</w:t>
      </w:r>
      <w:r w:rsidR="00CD6CD1">
        <w:rPr>
          <w:sz w:val="24"/>
        </w:rPr>
        <w:t xml:space="preserve"> A.M.</w:t>
      </w:r>
    </w:p>
    <w:p w14:paraId="24C34B46" w14:textId="5F0D4F99" w:rsidR="00CD6CD1" w:rsidRDefault="00CD6CD1" w:rsidP="00CD6CD1">
      <w:pPr>
        <w:rPr>
          <w:sz w:val="24"/>
        </w:rPr>
      </w:pPr>
      <w:r>
        <w:rPr>
          <w:sz w:val="24"/>
        </w:rPr>
        <w:t>Location:</w:t>
      </w:r>
      <w:r>
        <w:rPr>
          <w:sz w:val="24"/>
        </w:rPr>
        <w:tab/>
      </w:r>
      <w:r w:rsidR="00FA5E3C">
        <w:rPr>
          <w:sz w:val="24"/>
        </w:rPr>
        <w:t>Administrative Conference Room, Lewiston City Hall</w:t>
      </w:r>
    </w:p>
    <w:p w14:paraId="732B8AE0" w14:textId="77777777" w:rsidR="00CD6CD1" w:rsidRDefault="00CD6CD1" w:rsidP="00CD6CD1">
      <w:pPr>
        <w:pBdr>
          <w:bottom w:val="double" w:sz="6" w:space="1" w:color="auto"/>
        </w:pBdr>
        <w:rPr>
          <w:sz w:val="24"/>
        </w:rPr>
      </w:pPr>
    </w:p>
    <w:p w14:paraId="687BBA65" w14:textId="77777777" w:rsidR="00A567FD" w:rsidRPr="005A63BA" w:rsidRDefault="00A567FD" w:rsidP="003D1B95">
      <w:pPr>
        <w:rPr>
          <w:sz w:val="24"/>
        </w:rPr>
      </w:pPr>
    </w:p>
    <w:p w14:paraId="6DAA9AD1" w14:textId="77777777" w:rsidR="005A63BA" w:rsidRDefault="005A63BA" w:rsidP="005A63BA">
      <w:pPr>
        <w:ind w:left="720"/>
        <w:rPr>
          <w:sz w:val="24"/>
        </w:rPr>
      </w:pPr>
    </w:p>
    <w:p w14:paraId="450233DE" w14:textId="19509B52" w:rsidR="00CD6CD1" w:rsidRDefault="00CD6CD1" w:rsidP="00CD6CD1">
      <w:pPr>
        <w:numPr>
          <w:ilvl w:val="0"/>
          <w:numId w:val="1"/>
        </w:numPr>
        <w:tabs>
          <w:tab w:val="num" w:pos="1440"/>
        </w:tabs>
        <w:rPr>
          <w:sz w:val="24"/>
        </w:rPr>
      </w:pPr>
      <w:r>
        <w:rPr>
          <w:sz w:val="24"/>
        </w:rPr>
        <w:t>Roll Call</w:t>
      </w:r>
      <w:r w:rsidR="00DD34B8">
        <w:rPr>
          <w:sz w:val="24"/>
        </w:rPr>
        <w:t xml:space="preserve"> &amp; Introductions</w:t>
      </w:r>
    </w:p>
    <w:p w14:paraId="4463545B" w14:textId="77777777" w:rsidR="00182F13" w:rsidRDefault="00182F13" w:rsidP="00182F13">
      <w:pPr>
        <w:ind w:left="720"/>
        <w:rPr>
          <w:sz w:val="24"/>
        </w:rPr>
      </w:pPr>
    </w:p>
    <w:p w14:paraId="2B0C1838" w14:textId="77777777" w:rsidR="00465F30" w:rsidRPr="00182F13" w:rsidRDefault="00465F30" w:rsidP="00182F13">
      <w:pPr>
        <w:ind w:left="720"/>
        <w:rPr>
          <w:sz w:val="24"/>
        </w:rPr>
      </w:pPr>
    </w:p>
    <w:p w14:paraId="72C23F3A" w14:textId="59DC888E" w:rsidR="00465F30" w:rsidRDefault="00465F30" w:rsidP="00CD6CD1">
      <w:pPr>
        <w:numPr>
          <w:ilvl w:val="0"/>
          <w:numId w:val="1"/>
        </w:numPr>
        <w:tabs>
          <w:tab w:val="num" w:pos="1440"/>
        </w:tabs>
        <w:rPr>
          <w:sz w:val="24"/>
        </w:rPr>
      </w:pPr>
      <w:r>
        <w:rPr>
          <w:sz w:val="24"/>
        </w:rPr>
        <w:t>Approval of Minutes</w:t>
      </w:r>
    </w:p>
    <w:p w14:paraId="30DD6541" w14:textId="648319B1" w:rsidR="0066307E" w:rsidRDefault="0066307E" w:rsidP="00465F30">
      <w:pPr>
        <w:rPr>
          <w:sz w:val="24"/>
        </w:rPr>
      </w:pPr>
    </w:p>
    <w:p w14:paraId="279851C1" w14:textId="01FA583C" w:rsidR="005C51EB" w:rsidRDefault="00E5032F" w:rsidP="005C51EB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>July</w:t>
      </w:r>
      <w:r w:rsidR="00C76030">
        <w:rPr>
          <w:sz w:val="24"/>
        </w:rPr>
        <w:t xml:space="preserve"> </w:t>
      </w:r>
      <w:r>
        <w:rPr>
          <w:sz w:val="24"/>
        </w:rPr>
        <w:t>20</w:t>
      </w:r>
      <w:r w:rsidR="00C53CF8">
        <w:rPr>
          <w:sz w:val="24"/>
        </w:rPr>
        <w:t>, 2023</w:t>
      </w:r>
    </w:p>
    <w:p w14:paraId="1BAE580F" w14:textId="62948B74" w:rsidR="00D51834" w:rsidRPr="00D51834" w:rsidRDefault="00D51834" w:rsidP="00D51834">
      <w:pPr>
        <w:pStyle w:val="ListParagraph"/>
        <w:ind w:left="1080"/>
        <w:rPr>
          <w:sz w:val="24"/>
        </w:rPr>
      </w:pPr>
    </w:p>
    <w:p w14:paraId="1A494BF0" w14:textId="778182AC" w:rsidR="00D51834" w:rsidRDefault="00D51834" w:rsidP="003D35E1">
      <w:pPr>
        <w:pStyle w:val="ListParagraph"/>
        <w:numPr>
          <w:ilvl w:val="0"/>
          <w:numId w:val="1"/>
        </w:numPr>
        <w:rPr>
          <w:sz w:val="24"/>
        </w:rPr>
      </w:pPr>
      <w:r w:rsidRPr="00FC7D2B">
        <w:rPr>
          <w:sz w:val="24"/>
        </w:rPr>
        <w:t>Executive Sessio</w:t>
      </w:r>
      <w:r w:rsidR="003D35E1">
        <w:rPr>
          <w:sz w:val="24"/>
        </w:rPr>
        <w:t>n</w:t>
      </w:r>
    </w:p>
    <w:p w14:paraId="605AF51C" w14:textId="4D1E3539" w:rsidR="00452CAC" w:rsidRPr="00C53CF8" w:rsidRDefault="00452CAC" w:rsidP="00C53CF8">
      <w:pPr>
        <w:rPr>
          <w:sz w:val="24"/>
        </w:rPr>
      </w:pPr>
    </w:p>
    <w:p w14:paraId="614CCAE1" w14:textId="136CB369" w:rsidR="00211004" w:rsidRPr="00C53CF8" w:rsidRDefault="003847EA" w:rsidP="00C53CF8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>N/A</w:t>
      </w:r>
    </w:p>
    <w:p w14:paraId="3003A599" w14:textId="0EB0A068" w:rsidR="00384876" w:rsidRPr="00706C79" w:rsidRDefault="00384876" w:rsidP="00384876">
      <w:pPr>
        <w:pStyle w:val="ListParagraph"/>
        <w:ind w:left="1080"/>
        <w:rPr>
          <w:sz w:val="24"/>
        </w:rPr>
      </w:pPr>
    </w:p>
    <w:p w14:paraId="38823007" w14:textId="4930B0EA" w:rsidR="00633985" w:rsidRPr="00D51834" w:rsidRDefault="00DE5654" w:rsidP="00FC7D2B">
      <w:pPr>
        <w:pStyle w:val="ListParagraph"/>
        <w:numPr>
          <w:ilvl w:val="0"/>
          <w:numId w:val="1"/>
        </w:numPr>
        <w:rPr>
          <w:sz w:val="24"/>
        </w:rPr>
      </w:pPr>
      <w:r w:rsidRPr="00D51834">
        <w:rPr>
          <w:sz w:val="24"/>
        </w:rPr>
        <w:t>Financial Re</w:t>
      </w:r>
      <w:r w:rsidR="00607E19" w:rsidRPr="00D51834">
        <w:rPr>
          <w:sz w:val="24"/>
        </w:rPr>
        <w:t>port</w:t>
      </w:r>
    </w:p>
    <w:p w14:paraId="75795179" w14:textId="77777777" w:rsidR="00791019" w:rsidRPr="00A06561" w:rsidRDefault="00791019" w:rsidP="00791019">
      <w:pPr>
        <w:pStyle w:val="ListParagraph"/>
        <w:ind w:left="1080"/>
        <w:rPr>
          <w:sz w:val="24"/>
        </w:rPr>
      </w:pPr>
    </w:p>
    <w:p w14:paraId="018A6276" w14:textId="34F006FC" w:rsidR="00783C10" w:rsidRDefault="00783C10" w:rsidP="004A5C19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 xml:space="preserve">FY23 Budget Review: Director Hall to review FY23 </w:t>
      </w:r>
      <w:proofErr w:type="spellStart"/>
      <w:r>
        <w:rPr>
          <w:sz w:val="24"/>
        </w:rPr>
        <w:t>year end</w:t>
      </w:r>
      <w:proofErr w:type="spellEnd"/>
      <w:r>
        <w:rPr>
          <w:sz w:val="24"/>
        </w:rPr>
        <w:t xml:space="preserve"> budget.</w:t>
      </w:r>
    </w:p>
    <w:p w14:paraId="55A7BE4E" w14:textId="579E091F" w:rsidR="0027685E" w:rsidRDefault="00206FF8" w:rsidP="004A5C19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FY2</w:t>
      </w:r>
      <w:r w:rsidR="00E5032F">
        <w:rPr>
          <w:sz w:val="24"/>
        </w:rPr>
        <w:t>4 Budget Update: Director Hall to review YTD budget.</w:t>
      </w:r>
    </w:p>
    <w:p w14:paraId="535C040C" w14:textId="087A2A06" w:rsidR="00B40176" w:rsidRDefault="00B40176" w:rsidP="004A5C19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FY20 Capital Project Budget Update (Radio System)</w:t>
      </w:r>
      <w:r w:rsidR="00923CD6">
        <w:rPr>
          <w:sz w:val="24"/>
        </w:rPr>
        <w:t>.</w:t>
      </w:r>
    </w:p>
    <w:p w14:paraId="4AF52400" w14:textId="37451386" w:rsidR="00923CD6" w:rsidRDefault="00923CD6" w:rsidP="00E5032F">
      <w:pPr>
        <w:pStyle w:val="ListParagraph"/>
        <w:ind w:left="1080"/>
        <w:rPr>
          <w:sz w:val="24"/>
        </w:rPr>
      </w:pPr>
    </w:p>
    <w:p w14:paraId="1F057AFC" w14:textId="77777777" w:rsidR="00AC434A" w:rsidRPr="0046193E" w:rsidRDefault="00AC434A" w:rsidP="0046193E">
      <w:pPr>
        <w:rPr>
          <w:sz w:val="24"/>
        </w:rPr>
      </w:pPr>
      <w:bookmarkStart w:id="0" w:name="_GoBack"/>
      <w:bookmarkEnd w:id="0"/>
    </w:p>
    <w:p w14:paraId="6B2BA625" w14:textId="1190C1C3" w:rsidR="00206FF8" w:rsidRDefault="00206FF8" w:rsidP="00424828">
      <w:pPr>
        <w:numPr>
          <w:ilvl w:val="0"/>
          <w:numId w:val="1"/>
        </w:numPr>
        <w:rPr>
          <w:sz w:val="24"/>
        </w:rPr>
      </w:pPr>
      <w:r>
        <w:rPr>
          <w:sz w:val="24"/>
        </w:rPr>
        <w:t>Director’s Report</w:t>
      </w:r>
    </w:p>
    <w:p w14:paraId="79662363" w14:textId="77777777" w:rsidR="00424828" w:rsidRDefault="00424828" w:rsidP="00424828">
      <w:pPr>
        <w:ind w:left="720"/>
        <w:rPr>
          <w:sz w:val="24"/>
        </w:rPr>
      </w:pPr>
    </w:p>
    <w:p w14:paraId="65010263" w14:textId="6B0EEEA2" w:rsidR="00EB066B" w:rsidRDefault="00E5032F" w:rsidP="00EB066B">
      <w:pPr>
        <w:pStyle w:val="ListParagraph"/>
        <w:numPr>
          <w:ilvl w:val="0"/>
          <w:numId w:val="16"/>
        </w:numPr>
        <w:rPr>
          <w:sz w:val="24"/>
        </w:rPr>
      </w:pPr>
      <w:r>
        <w:rPr>
          <w:sz w:val="24"/>
        </w:rPr>
        <w:t xml:space="preserve">Presentation of 85 Park Street Design and cost estimates. </w:t>
      </w:r>
    </w:p>
    <w:p w14:paraId="0808DA40" w14:textId="019F896A" w:rsidR="00881123" w:rsidRPr="00EB066B" w:rsidRDefault="00881123" w:rsidP="00C76030">
      <w:pPr>
        <w:pStyle w:val="ListParagraph"/>
        <w:ind w:left="1080"/>
        <w:rPr>
          <w:sz w:val="24"/>
        </w:rPr>
      </w:pPr>
    </w:p>
    <w:p w14:paraId="4DF82F6A" w14:textId="77777777" w:rsidR="008D4AFC" w:rsidRPr="008D4AFC" w:rsidRDefault="008D4AFC" w:rsidP="008D4AFC">
      <w:pPr>
        <w:pStyle w:val="ListParagraph"/>
        <w:ind w:left="1080"/>
        <w:rPr>
          <w:sz w:val="24"/>
        </w:rPr>
      </w:pPr>
    </w:p>
    <w:p w14:paraId="4EF26B19" w14:textId="0199457A" w:rsidR="004D6E0B" w:rsidRDefault="00F41B4F" w:rsidP="00F41B4F">
      <w:pPr>
        <w:pStyle w:val="ListParagraph"/>
        <w:numPr>
          <w:ilvl w:val="0"/>
          <w:numId w:val="1"/>
        </w:numPr>
        <w:rPr>
          <w:sz w:val="24"/>
        </w:rPr>
      </w:pPr>
      <w:r w:rsidRPr="00F41B4F">
        <w:rPr>
          <w:sz w:val="24"/>
        </w:rPr>
        <w:t>IT Director’s Report</w:t>
      </w:r>
    </w:p>
    <w:p w14:paraId="700AFDBC" w14:textId="77777777" w:rsidR="00F41B4F" w:rsidRPr="00F41B4F" w:rsidRDefault="00F41B4F" w:rsidP="00F41B4F">
      <w:pPr>
        <w:pStyle w:val="ListParagraph"/>
        <w:rPr>
          <w:sz w:val="24"/>
        </w:rPr>
      </w:pPr>
    </w:p>
    <w:p w14:paraId="7210141E" w14:textId="341A2B26" w:rsidR="00F41B4F" w:rsidRDefault="00F41B4F" w:rsidP="00F41B4F">
      <w:pPr>
        <w:pStyle w:val="ListParagraph"/>
        <w:numPr>
          <w:ilvl w:val="0"/>
          <w:numId w:val="11"/>
        </w:numPr>
        <w:rPr>
          <w:sz w:val="24"/>
        </w:rPr>
      </w:pPr>
      <w:r>
        <w:rPr>
          <w:sz w:val="24"/>
        </w:rPr>
        <w:t>Radio System Project Update</w:t>
      </w:r>
      <w:r w:rsidR="00C33338">
        <w:rPr>
          <w:sz w:val="24"/>
        </w:rPr>
        <w:t>.</w:t>
      </w:r>
    </w:p>
    <w:p w14:paraId="487CFFCA" w14:textId="77777777" w:rsidR="00F41B4F" w:rsidRPr="00424828" w:rsidRDefault="00F41B4F" w:rsidP="00424828">
      <w:pPr>
        <w:rPr>
          <w:sz w:val="24"/>
        </w:rPr>
      </w:pPr>
    </w:p>
    <w:p w14:paraId="63626177" w14:textId="484BF925" w:rsidR="004A6135" w:rsidRDefault="00FC7D2B" w:rsidP="004A5C19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Operations Manager’s Report</w:t>
      </w:r>
    </w:p>
    <w:p w14:paraId="25A1E838" w14:textId="4F5675C6" w:rsidR="00E51D0B" w:rsidRDefault="00E51D0B" w:rsidP="00E51D0B">
      <w:pPr>
        <w:pStyle w:val="ListParagraph"/>
        <w:rPr>
          <w:sz w:val="24"/>
        </w:rPr>
      </w:pPr>
    </w:p>
    <w:p w14:paraId="42F10712" w14:textId="24672BD6" w:rsidR="00E51D0B" w:rsidRPr="00F05EB3" w:rsidRDefault="00EC5E72" w:rsidP="00F05EB3">
      <w:pPr>
        <w:pStyle w:val="ListParagraph"/>
        <w:numPr>
          <w:ilvl w:val="0"/>
          <w:numId w:val="13"/>
        </w:numPr>
        <w:rPr>
          <w:sz w:val="24"/>
        </w:rPr>
      </w:pPr>
      <w:r>
        <w:rPr>
          <w:sz w:val="24"/>
        </w:rPr>
        <w:t>Staffing Update</w:t>
      </w:r>
    </w:p>
    <w:p w14:paraId="3398B3AF" w14:textId="77777777" w:rsidR="00206FF8" w:rsidRDefault="00206FF8" w:rsidP="00206FF8">
      <w:pPr>
        <w:ind w:left="720"/>
        <w:rPr>
          <w:sz w:val="24"/>
        </w:rPr>
      </w:pPr>
    </w:p>
    <w:p w14:paraId="09424487" w14:textId="77777777" w:rsidR="004A5C19" w:rsidRDefault="00DE5654" w:rsidP="00FC7D2B">
      <w:pPr>
        <w:numPr>
          <w:ilvl w:val="0"/>
          <w:numId w:val="1"/>
        </w:numPr>
        <w:rPr>
          <w:sz w:val="24"/>
        </w:rPr>
      </w:pPr>
      <w:r w:rsidRPr="00AC434A">
        <w:rPr>
          <w:sz w:val="24"/>
        </w:rPr>
        <w:t>Schedule next meeting</w:t>
      </w:r>
    </w:p>
    <w:p w14:paraId="7601DFCD" w14:textId="77777777" w:rsidR="004A5C19" w:rsidRDefault="004A5C19" w:rsidP="004A5C19">
      <w:pPr>
        <w:rPr>
          <w:sz w:val="24"/>
        </w:rPr>
      </w:pPr>
    </w:p>
    <w:p w14:paraId="529227F2" w14:textId="0443AD56" w:rsidR="00FA5E3C" w:rsidRPr="004A5C19" w:rsidRDefault="00E5032F" w:rsidP="004A5C19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lastRenderedPageBreak/>
        <w:t>October 19</w:t>
      </w:r>
      <w:r w:rsidR="00FA5E3C">
        <w:rPr>
          <w:sz w:val="24"/>
        </w:rPr>
        <w:t>, 2023</w:t>
      </w:r>
    </w:p>
    <w:p w14:paraId="0DF60B2C" w14:textId="77777777" w:rsidR="00AC434A" w:rsidRDefault="00AC434A" w:rsidP="00AC434A">
      <w:pPr>
        <w:pStyle w:val="ListParagraph"/>
        <w:rPr>
          <w:sz w:val="24"/>
        </w:rPr>
      </w:pPr>
    </w:p>
    <w:p w14:paraId="33173F5F" w14:textId="77777777" w:rsidR="00AC434A" w:rsidRDefault="00DE5654" w:rsidP="00FC7D2B">
      <w:pPr>
        <w:numPr>
          <w:ilvl w:val="0"/>
          <w:numId w:val="1"/>
        </w:numPr>
        <w:rPr>
          <w:sz w:val="24"/>
        </w:rPr>
      </w:pPr>
      <w:r w:rsidRPr="00AC434A">
        <w:rPr>
          <w:sz w:val="24"/>
        </w:rPr>
        <w:t>Public Comment</w:t>
      </w:r>
      <w:r w:rsidR="00A27AD6">
        <w:rPr>
          <w:sz w:val="24"/>
        </w:rPr>
        <w:t xml:space="preserve">: </w:t>
      </w:r>
      <w:r w:rsidR="00C04ECF">
        <w:rPr>
          <w:sz w:val="24"/>
        </w:rPr>
        <w:t xml:space="preserve"> </w:t>
      </w:r>
    </w:p>
    <w:p w14:paraId="1DE6F5AF" w14:textId="77777777" w:rsidR="00AC434A" w:rsidRDefault="00AC434A" w:rsidP="00AC434A">
      <w:pPr>
        <w:pStyle w:val="ListParagraph"/>
        <w:rPr>
          <w:sz w:val="24"/>
        </w:rPr>
      </w:pPr>
    </w:p>
    <w:p w14:paraId="406BE9B4" w14:textId="42055ACB" w:rsidR="00FE4BD1" w:rsidRDefault="00AC434A" w:rsidP="00FC7D2B">
      <w:pPr>
        <w:numPr>
          <w:ilvl w:val="0"/>
          <w:numId w:val="1"/>
        </w:numPr>
        <w:rPr>
          <w:sz w:val="24"/>
        </w:rPr>
      </w:pPr>
      <w:r w:rsidRPr="00AC434A">
        <w:rPr>
          <w:sz w:val="24"/>
        </w:rPr>
        <w:t xml:space="preserve"> </w:t>
      </w:r>
      <w:r w:rsidR="00DE5654" w:rsidRPr="00AC434A">
        <w:rPr>
          <w:sz w:val="24"/>
        </w:rPr>
        <w:t>Adjournment</w:t>
      </w:r>
    </w:p>
    <w:p w14:paraId="55156ECB" w14:textId="196B4852" w:rsidR="005360D3" w:rsidRDefault="005360D3" w:rsidP="005360D3">
      <w:pPr>
        <w:pStyle w:val="ListParagraph"/>
        <w:rPr>
          <w:sz w:val="24"/>
        </w:rPr>
      </w:pPr>
    </w:p>
    <w:p w14:paraId="43C23D2B" w14:textId="0DB16A20" w:rsidR="00DE1C00" w:rsidRDefault="00DE1C00" w:rsidP="005360D3">
      <w:pPr>
        <w:pStyle w:val="ListParagraph"/>
        <w:rPr>
          <w:sz w:val="24"/>
        </w:rPr>
      </w:pPr>
    </w:p>
    <w:p w14:paraId="6A40F662" w14:textId="728D5B80" w:rsidR="00DE1C00" w:rsidRDefault="00F63464" w:rsidP="005360D3">
      <w:pPr>
        <w:pStyle w:val="ListParagraph"/>
        <w:rPr>
          <w:sz w:val="24"/>
        </w:rPr>
      </w:pPr>
      <w:r>
        <w:rPr>
          <w:sz w:val="24"/>
        </w:rPr>
        <w:t xml:space="preserve"> </w:t>
      </w:r>
    </w:p>
    <w:p w14:paraId="7A60FC36" w14:textId="77777777" w:rsidR="00351333" w:rsidRDefault="00351333" w:rsidP="005360D3">
      <w:pPr>
        <w:rPr>
          <w:sz w:val="24"/>
        </w:rPr>
      </w:pPr>
    </w:p>
    <w:p w14:paraId="46C7E897" w14:textId="2606E4BB" w:rsidR="00351333" w:rsidRPr="00D116B2" w:rsidRDefault="00F63464" w:rsidP="005360D3">
      <w:pPr>
        <w:rPr>
          <w:sz w:val="24"/>
          <w:szCs w:val="24"/>
        </w:rPr>
      </w:pPr>
      <w:r w:rsidRPr="00D116B2">
        <w:rPr>
          <w:sz w:val="24"/>
          <w:szCs w:val="24"/>
        </w:rPr>
        <w:t xml:space="preserve">Public Comment may be submitted by email: </w:t>
      </w:r>
      <w:hyperlink r:id="rId5" w:history="1">
        <w:r w:rsidRPr="00D116B2">
          <w:rPr>
            <w:rStyle w:val="Hyperlink"/>
            <w:sz w:val="24"/>
            <w:szCs w:val="24"/>
          </w:rPr>
          <w:t>911publiccomment@auburnmaine.gov</w:t>
        </w:r>
      </w:hyperlink>
    </w:p>
    <w:p w14:paraId="6278F32A" w14:textId="3FFD2334" w:rsidR="005360D3" w:rsidRPr="006373E6" w:rsidRDefault="00781E28" w:rsidP="005360D3">
      <w:pPr>
        <w:rPr>
          <w:sz w:val="24"/>
        </w:rPr>
      </w:pPr>
      <w:r>
        <w:rPr>
          <w:sz w:val="24"/>
        </w:rPr>
        <w:t xml:space="preserve"> </w:t>
      </w:r>
    </w:p>
    <w:sectPr w:rsidR="005360D3" w:rsidRPr="006373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692B86"/>
    <w:multiLevelType w:val="hybridMultilevel"/>
    <w:tmpl w:val="F07A410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020DF1"/>
    <w:multiLevelType w:val="hybridMultilevel"/>
    <w:tmpl w:val="F0688AB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A50E00"/>
    <w:multiLevelType w:val="hybridMultilevel"/>
    <w:tmpl w:val="7FDC8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01138"/>
    <w:multiLevelType w:val="hybridMultilevel"/>
    <w:tmpl w:val="182E0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82DF4"/>
    <w:multiLevelType w:val="hybridMultilevel"/>
    <w:tmpl w:val="68784D0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EB5795"/>
    <w:multiLevelType w:val="hybridMultilevel"/>
    <w:tmpl w:val="2B3265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10D0178"/>
    <w:multiLevelType w:val="hybridMultilevel"/>
    <w:tmpl w:val="E56E6F5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F4446D"/>
    <w:multiLevelType w:val="hybridMultilevel"/>
    <w:tmpl w:val="98347E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F9D0D3C"/>
    <w:multiLevelType w:val="hybridMultilevel"/>
    <w:tmpl w:val="B51804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2752600"/>
    <w:multiLevelType w:val="hybridMultilevel"/>
    <w:tmpl w:val="F2265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4263D3"/>
    <w:multiLevelType w:val="hybridMultilevel"/>
    <w:tmpl w:val="A4027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EE18AE"/>
    <w:multiLevelType w:val="hybridMultilevel"/>
    <w:tmpl w:val="F31623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DC85AB2"/>
    <w:multiLevelType w:val="multilevel"/>
    <w:tmpl w:val="D20C95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F32D98"/>
    <w:multiLevelType w:val="hybridMultilevel"/>
    <w:tmpl w:val="182E0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2B2553"/>
    <w:multiLevelType w:val="hybridMultilevel"/>
    <w:tmpl w:val="256AC5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72479C6"/>
    <w:multiLevelType w:val="hybridMultilevel"/>
    <w:tmpl w:val="E91C6F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0"/>
  </w:num>
  <w:num w:numId="4">
    <w:abstractNumId w:val="5"/>
  </w:num>
  <w:num w:numId="5">
    <w:abstractNumId w:val="15"/>
  </w:num>
  <w:num w:numId="6">
    <w:abstractNumId w:val="4"/>
  </w:num>
  <w:num w:numId="7">
    <w:abstractNumId w:val="8"/>
  </w:num>
  <w:num w:numId="8">
    <w:abstractNumId w:val="3"/>
  </w:num>
  <w:num w:numId="9">
    <w:abstractNumId w:val="13"/>
  </w:num>
  <w:num w:numId="10">
    <w:abstractNumId w:val="7"/>
  </w:num>
  <w:num w:numId="11">
    <w:abstractNumId w:val="14"/>
  </w:num>
  <w:num w:numId="12">
    <w:abstractNumId w:val="2"/>
  </w:num>
  <w:num w:numId="13">
    <w:abstractNumId w:val="11"/>
  </w:num>
  <w:num w:numId="14">
    <w:abstractNumId w:val="10"/>
  </w:num>
  <w:num w:numId="15">
    <w:abstractNumId w:val="9"/>
  </w:num>
  <w:num w:numId="1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rMwNzYyMDQxNjJV0lEKTi0uzszPAykwNK8FAMS6vXAtAAAA"/>
  </w:docVars>
  <w:rsids>
    <w:rsidRoot w:val="00CD6CD1"/>
    <w:rsid w:val="000012A9"/>
    <w:rsid w:val="00047171"/>
    <w:rsid w:val="00052E99"/>
    <w:rsid w:val="00062DDE"/>
    <w:rsid w:val="00065B33"/>
    <w:rsid w:val="0007110A"/>
    <w:rsid w:val="000738E9"/>
    <w:rsid w:val="00087E6B"/>
    <w:rsid w:val="000A2FA5"/>
    <w:rsid w:val="000A4B96"/>
    <w:rsid w:val="000B0FD5"/>
    <w:rsid w:val="000B522F"/>
    <w:rsid w:val="000E2BAF"/>
    <w:rsid w:val="000E6AF4"/>
    <w:rsid w:val="000F1E86"/>
    <w:rsid w:val="000F370F"/>
    <w:rsid w:val="000F524A"/>
    <w:rsid w:val="00124A58"/>
    <w:rsid w:val="001457A1"/>
    <w:rsid w:val="001718B8"/>
    <w:rsid w:val="001827B3"/>
    <w:rsid w:val="00182F13"/>
    <w:rsid w:val="00193CEE"/>
    <w:rsid w:val="001A0F83"/>
    <w:rsid w:val="001A1D7E"/>
    <w:rsid w:val="001A4DA1"/>
    <w:rsid w:val="001C10F3"/>
    <w:rsid w:val="001C503B"/>
    <w:rsid w:val="001D7185"/>
    <w:rsid w:val="001E0EFA"/>
    <w:rsid w:val="001E3B64"/>
    <w:rsid w:val="001F13D2"/>
    <w:rsid w:val="0020519D"/>
    <w:rsid w:val="00206FF8"/>
    <w:rsid w:val="00211004"/>
    <w:rsid w:val="00214EB5"/>
    <w:rsid w:val="00230839"/>
    <w:rsid w:val="0023484E"/>
    <w:rsid w:val="00235AAD"/>
    <w:rsid w:val="00252805"/>
    <w:rsid w:val="00253288"/>
    <w:rsid w:val="00255AB8"/>
    <w:rsid w:val="00257822"/>
    <w:rsid w:val="00261611"/>
    <w:rsid w:val="00271071"/>
    <w:rsid w:val="0027685E"/>
    <w:rsid w:val="00284C63"/>
    <w:rsid w:val="0029288E"/>
    <w:rsid w:val="00293C31"/>
    <w:rsid w:val="002C41E7"/>
    <w:rsid w:val="002C7E10"/>
    <w:rsid w:val="002D702F"/>
    <w:rsid w:val="002E41C3"/>
    <w:rsid w:val="002E4FEF"/>
    <w:rsid w:val="002F2774"/>
    <w:rsid w:val="0030790D"/>
    <w:rsid w:val="0031066B"/>
    <w:rsid w:val="00310ED4"/>
    <w:rsid w:val="00326EF3"/>
    <w:rsid w:val="00351333"/>
    <w:rsid w:val="003600E2"/>
    <w:rsid w:val="00374769"/>
    <w:rsid w:val="003820DC"/>
    <w:rsid w:val="003847EA"/>
    <w:rsid w:val="00384876"/>
    <w:rsid w:val="003863CE"/>
    <w:rsid w:val="00387DEE"/>
    <w:rsid w:val="003A4B44"/>
    <w:rsid w:val="003A6072"/>
    <w:rsid w:val="003C34F5"/>
    <w:rsid w:val="003D1B95"/>
    <w:rsid w:val="003D35E1"/>
    <w:rsid w:val="003E0F1B"/>
    <w:rsid w:val="003E77EB"/>
    <w:rsid w:val="003E7D01"/>
    <w:rsid w:val="003F25AB"/>
    <w:rsid w:val="00400510"/>
    <w:rsid w:val="004042A5"/>
    <w:rsid w:val="00405B88"/>
    <w:rsid w:val="0042112D"/>
    <w:rsid w:val="00424828"/>
    <w:rsid w:val="00430DCA"/>
    <w:rsid w:val="00431E57"/>
    <w:rsid w:val="0043536B"/>
    <w:rsid w:val="00442AB8"/>
    <w:rsid w:val="00452CAC"/>
    <w:rsid w:val="0046193E"/>
    <w:rsid w:val="00465F30"/>
    <w:rsid w:val="00466577"/>
    <w:rsid w:val="00466719"/>
    <w:rsid w:val="00474E5B"/>
    <w:rsid w:val="00483E52"/>
    <w:rsid w:val="004A47C7"/>
    <w:rsid w:val="004A5C19"/>
    <w:rsid w:val="004A6135"/>
    <w:rsid w:val="004D1DC1"/>
    <w:rsid w:val="004D527B"/>
    <w:rsid w:val="004D6E0B"/>
    <w:rsid w:val="004E0EDA"/>
    <w:rsid w:val="00504AE4"/>
    <w:rsid w:val="00510C8F"/>
    <w:rsid w:val="005360D3"/>
    <w:rsid w:val="0053755A"/>
    <w:rsid w:val="005442A1"/>
    <w:rsid w:val="00553FBA"/>
    <w:rsid w:val="00576140"/>
    <w:rsid w:val="00585C97"/>
    <w:rsid w:val="005914DB"/>
    <w:rsid w:val="00597D39"/>
    <w:rsid w:val="005A0789"/>
    <w:rsid w:val="005A3492"/>
    <w:rsid w:val="005A4A0B"/>
    <w:rsid w:val="005A63BA"/>
    <w:rsid w:val="005A7BD6"/>
    <w:rsid w:val="005B3B98"/>
    <w:rsid w:val="005C4741"/>
    <w:rsid w:val="005C51EB"/>
    <w:rsid w:val="005D116F"/>
    <w:rsid w:val="005E7BDA"/>
    <w:rsid w:val="005F02FA"/>
    <w:rsid w:val="005F33A8"/>
    <w:rsid w:val="005F4C64"/>
    <w:rsid w:val="005F5299"/>
    <w:rsid w:val="00606018"/>
    <w:rsid w:val="00607E19"/>
    <w:rsid w:val="00615F65"/>
    <w:rsid w:val="00617B07"/>
    <w:rsid w:val="006261AB"/>
    <w:rsid w:val="0063346B"/>
    <w:rsid w:val="00633985"/>
    <w:rsid w:val="006373E6"/>
    <w:rsid w:val="006500D7"/>
    <w:rsid w:val="00650E92"/>
    <w:rsid w:val="0066307E"/>
    <w:rsid w:val="006733D9"/>
    <w:rsid w:val="00697BCA"/>
    <w:rsid w:val="006D4079"/>
    <w:rsid w:val="006E3BFF"/>
    <w:rsid w:val="006F656B"/>
    <w:rsid w:val="00706C79"/>
    <w:rsid w:val="00716B83"/>
    <w:rsid w:val="00716F8D"/>
    <w:rsid w:val="0073751C"/>
    <w:rsid w:val="00750314"/>
    <w:rsid w:val="00763443"/>
    <w:rsid w:val="00772207"/>
    <w:rsid w:val="007754BB"/>
    <w:rsid w:val="00776135"/>
    <w:rsid w:val="007803AF"/>
    <w:rsid w:val="00781E28"/>
    <w:rsid w:val="00783C10"/>
    <w:rsid w:val="00783CFC"/>
    <w:rsid w:val="00791019"/>
    <w:rsid w:val="007A1CA3"/>
    <w:rsid w:val="007C0990"/>
    <w:rsid w:val="007D4C66"/>
    <w:rsid w:val="007D5851"/>
    <w:rsid w:val="007E3FAE"/>
    <w:rsid w:val="007F19AB"/>
    <w:rsid w:val="007F370E"/>
    <w:rsid w:val="007F4D90"/>
    <w:rsid w:val="00800D3F"/>
    <w:rsid w:val="00801C4A"/>
    <w:rsid w:val="00816499"/>
    <w:rsid w:val="00821653"/>
    <w:rsid w:val="00821F8F"/>
    <w:rsid w:val="008247F8"/>
    <w:rsid w:val="00834AC4"/>
    <w:rsid w:val="00856BD2"/>
    <w:rsid w:val="00863DCC"/>
    <w:rsid w:val="00865D07"/>
    <w:rsid w:val="00866578"/>
    <w:rsid w:val="00867336"/>
    <w:rsid w:val="008733A3"/>
    <w:rsid w:val="00877235"/>
    <w:rsid w:val="00881123"/>
    <w:rsid w:val="008A1C54"/>
    <w:rsid w:val="008A3913"/>
    <w:rsid w:val="008A43E1"/>
    <w:rsid w:val="008B4F8C"/>
    <w:rsid w:val="008D4AFC"/>
    <w:rsid w:val="008D7D5E"/>
    <w:rsid w:val="008E1E3F"/>
    <w:rsid w:val="008E54B1"/>
    <w:rsid w:val="00901895"/>
    <w:rsid w:val="00912A9D"/>
    <w:rsid w:val="00916A7A"/>
    <w:rsid w:val="009176EE"/>
    <w:rsid w:val="00923CD6"/>
    <w:rsid w:val="00935129"/>
    <w:rsid w:val="00942494"/>
    <w:rsid w:val="009444BE"/>
    <w:rsid w:val="00953E40"/>
    <w:rsid w:val="00970A2C"/>
    <w:rsid w:val="0097781B"/>
    <w:rsid w:val="00983DD8"/>
    <w:rsid w:val="009D1375"/>
    <w:rsid w:val="009E19D2"/>
    <w:rsid w:val="009E52C0"/>
    <w:rsid w:val="009F368B"/>
    <w:rsid w:val="00A06561"/>
    <w:rsid w:val="00A073B2"/>
    <w:rsid w:val="00A07A26"/>
    <w:rsid w:val="00A14743"/>
    <w:rsid w:val="00A16491"/>
    <w:rsid w:val="00A27AD6"/>
    <w:rsid w:val="00A307A5"/>
    <w:rsid w:val="00A46E03"/>
    <w:rsid w:val="00A567FD"/>
    <w:rsid w:val="00A618AD"/>
    <w:rsid w:val="00A62158"/>
    <w:rsid w:val="00A72254"/>
    <w:rsid w:val="00A73079"/>
    <w:rsid w:val="00A9354E"/>
    <w:rsid w:val="00AB727F"/>
    <w:rsid w:val="00AC41DB"/>
    <w:rsid w:val="00AC434A"/>
    <w:rsid w:val="00AD0A49"/>
    <w:rsid w:val="00AD2F4D"/>
    <w:rsid w:val="00AD60BD"/>
    <w:rsid w:val="00AE21BD"/>
    <w:rsid w:val="00AF0474"/>
    <w:rsid w:val="00AF0CBF"/>
    <w:rsid w:val="00B15C87"/>
    <w:rsid w:val="00B16555"/>
    <w:rsid w:val="00B34137"/>
    <w:rsid w:val="00B40176"/>
    <w:rsid w:val="00B72F15"/>
    <w:rsid w:val="00B96AB2"/>
    <w:rsid w:val="00BA23E0"/>
    <w:rsid w:val="00BA5915"/>
    <w:rsid w:val="00BB43D1"/>
    <w:rsid w:val="00BB754A"/>
    <w:rsid w:val="00BC0B04"/>
    <w:rsid w:val="00BD326F"/>
    <w:rsid w:val="00BE5BF8"/>
    <w:rsid w:val="00BF23AD"/>
    <w:rsid w:val="00BF49C8"/>
    <w:rsid w:val="00C01DAD"/>
    <w:rsid w:val="00C04ECF"/>
    <w:rsid w:val="00C16D3A"/>
    <w:rsid w:val="00C17751"/>
    <w:rsid w:val="00C33338"/>
    <w:rsid w:val="00C47D22"/>
    <w:rsid w:val="00C50172"/>
    <w:rsid w:val="00C53CF8"/>
    <w:rsid w:val="00C56CE1"/>
    <w:rsid w:val="00C76030"/>
    <w:rsid w:val="00C83B52"/>
    <w:rsid w:val="00C865B1"/>
    <w:rsid w:val="00CA3360"/>
    <w:rsid w:val="00CB2E7C"/>
    <w:rsid w:val="00CC7D61"/>
    <w:rsid w:val="00CD6CD1"/>
    <w:rsid w:val="00CF4790"/>
    <w:rsid w:val="00D013B2"/>
    <w:rsid w:val="00D116B2"/>
    <w:rsid w:val="00D20C64"/>
    <w:rsid w:val="00D308DC"/>
    <w:rsid w:val="00D51834"/>
    <w:rsid w:val="00D53C79"/>
    <w:rsid w:val="00D66BFE"/>
    <w:rsid w:val="00D80FD5"/>
    <w:rsid w:val="00D86C7E"/>
    <w:rsid w:val="00DB7D77"/>
    <w:rsid w:val="00DC1A49"/>
    <w:rsid w:val="00DC2D69"/>
    <w:rsid w:val="00DD34B8"/>
    <w:rsid w:val="00DE1C00"/>
    <w:rsid w:val="00DE5654"/>
    <w:rsid w:val="00DF03E9"/>
    <w:rsid w:val="00E06636"/>
    <w:rsid w:val="00E24354"/>
    <w:rsid w:val="00E43C82"/>
    <w:rsid w:val="00E4426E"/>
    <w:rsid w:val="00E5032F"/>
    <w:rsid w:val="00E506F6"/>
    <w:rsid w:val="00E51D0B"/>
    <w:rsid w:val="00E54408"/>
    <w:rsid w:val="00E65F25"/>
    <w:rsid w:val="00E73021"/>
    <w:rsid w:val="00EA543A"/>
    <w:rsid w:val="00EA57D6"/>
    <w:rsid w:val="00EA67B6"/>
    <w:rsid w:val="00EB066B"/>
    <w:rsid w:val="00EB19E4"/>
    <w:rsid w:val="00EC21D1"/>
    <w:rsid w:val="00EC4400"/>
    <w:rsid w:val="00EC5E72"/>
    <w:rsid w:val="00F0393A"/>
    <w:rsid w:val="00F05EB3"/>
    <w:rsid w:val="00F15480"/>
    <w:rsid w:val="00F16DD8"/>
    <w:rsid w:val="00F373D6"/>
    <w:rsid w:val="00F41B4F"/>
    <w:rsid w:val="00F421BD"/>
    <w:rsid w:val="00F51F67"/>
    <w:rsid w:val="00F552A3"/>
    <w:rsid w:val="00F63464"/>
    <w:rsid w:val="00F70D0D"/>
    <w:rsid w:val="00F816D3"/>
    <w:rsid w:val="00F8690E"/>
    <w:rsid w:val="00F929CC"/>
    <w:rsid w:val="00FA2675"/>
    <w:rsid w:val="00FA5E3C"/>
    <w:rsid w:val="00FB3720"/>
    <w:rsid w:val="00FC7D2B"/>
    <w:rsid w:val="00FD51B4"/>
    <w:rsid w:val="00FD5E32"/>
    <w:rsid w:val="00FE4BD1"/>
    <w:rsid w:val="00FF4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106B"/>
  <w15:docId w15:val="{8083E5FC-A4EA-49E3-A1C3-4E239A147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C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D6CD1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CD6CD1"/>
    <w:rPr>
      <w:rFonts w:ascii="Times New Roman" w:eastAsia="Times New Roman" w:hAnsi="Times New Roman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CD6CD1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4F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F8C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3464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634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45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911publiccomment@auburnmaine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ie Gallant</dc:creator>
  <cp:lastModifiedBy>Tim Hall</cp:lastModifiedBy>
  <cp:revision>3</cp:revision>
  <cp:lastPrinted>2021-10-13T12:13:00Z</cp:lastPrinted>
  <dcterms:created xsi:type="dcterms:W3CDTF">2023-07-24T18:16:00Z</dcterms:created>
  <dcterms:modified xsi:type="dcterms:W3CDTF">2023-07-24T18:19:00Z</dcterms:modified>
</cp:coreProperties>
</file>